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1A1C6" w14:textId="77777777" w:rsidR="00FE05C2" w:rsidRPr="00FE05C2" w:rsidRDefault="00FE05C2" w:rsidP="00FE05C2">
      <w:pPr>
        <w:spacing w:before="40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FE05C2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</w:rPr>
        <w:t>Assessment of 5 days JEE Training</w:t>
      </w:r>
    </w:p>
    <w:p w14:paraId="22281846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>Purpose</w:t>
      </w:r>
      <w:r w:rsidRPr="00FE05C2">
        <w:rPr>
          <w:rFonts w:ascii="Arial" w:eastAsia="Times New Roman" w:hAnsi="Arial" w:cs="Arial"/>
          <w:color w:val="000000"/>
        </w:rPr>
        <w:t>: </w:t>
      </w:r>
    </w:p>
    <w:p w14:paraId="77380C1E" w14:textId="77777777" w:rsidR="00FE05C2" w:rsidRPr="00FE05C2" w:rsidRDefault="00FE05C2" w:rsidP="00FE05C2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color w:val="000000"/>
        </w:rPr>
        <w:t xml:space="preserve">Assessment of the 5 Days training of </w:t>
      </w:r>
      <w:r w:rsidRPr="00FE05C2">
        <w:rPr>
          <w:rFonts w:ascii="Arial" w:eastAsia="Times New Roman" w:hAnsi="Arial" w:cs="Arial"/>
          <w:color w:val="24292E"/>
          <w:sz w:val="24"/>
          <w:szCs w:val="24"/>
          <w:shd w:val="clear" w:color="auto" w:fill="FFFFFF"/>
        </w:rPr>
        <w:t>Architect Enterprise Applications with Jakarta EE (Microservices with Spring Boot)</w:t>
      </w:r>
    </w:p>
    <w:p w14:paraId="3C35E12C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Student Name: </w:t>
      </w:r>
      <w:r w:rsidRPr="00FE05C2">
        <w:rPr>
          <w:rFonts w:ascii="Arial" w:eastAsia="Times New Roman" w:hAnsi="Arial" w:cs="Arial"/>
          <w:color w:val="000000"/>
        </w:rPr>
        <w:t>Nadiah</w:t>
      </w:r>
    </w:p>
    <w:p w14:paraId="7A0C1BA3" w14:textId="77777777" w:rsidR="00FE05C2" w:rsidRPr="00FE05C2" w:rsidRDefault="00FE05C2" w:rsidP="00FE05C2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Date: </w:t>
      </w:r>
      <w:r w:rsidRPr="00FE05C2">
        <w:rPr>
          <w:rFonts w:ascii="Arial" w:eastAsia="Times New Roman" w:hAnsi="Arial" w:cs="Arial"/>
          <w:color w:val="000000"/>
        </w:rPr>
        <w:t>8 March 2021</w:t>
      </w:r>
    </w:p>
    <w:p w14:paraId="3D8D476F" w14:textId="32F315FA" w:rsidR="00FE05C2" w:rsidRPr="00FE05C2" w:rsidRDefault="00FE05C2" w:rsidP="00FE05C2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GitHub URL: </w:t>
      </w:r>
      <w:r w:rsidR="00ED11A1" w:rsidRPr="00ED11A1">
        <w:rPr>
          <w:rFonts w:ascii="Arial" w:eastAsia="Times New Roman" w:hAnsi="Arial" w:cs="Arial"/>
          <w:b/>
          <w:bCs/>
          <w:color w:val="000000"/>
        </w:rPr>
        <w:t>https://github.com/nadizeq/sample</w:t>
      </w:r>
    </w:p>
    <w:p w14:paraId="6FFA33AE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>Section A : Multiple Choices ( 20% )</w:t>
      </w:r>
    </w:p>
    <w:p w14:paraId="6C9D898D" w14:textId="28ED3608" w:rsid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3EA38E" w14:textId="11153F7A" w:rsidR="00ED11A1" w:rsidRDefault="00ED11A1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30EA55" w14:textId="2A9AB5DE" w:rsidR="00ED11A1" w:rsidRDefault="00ED11A1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3FCA36" w14:textId="77777777" w:rsidR="00ED11A1" w:rsidRPr="00FE05C2" w:rsidRDefault="00ED11A1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846"/>
      </w:tblGrid>
      <w:tr w:rsidR="00FE05C2" w:rsidRPr="00FE05C2" w14:paraId="49BF45C6" w14:textId="77777777" w:rsidTr="00FE05C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B2E36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b/>
                <w:bCs/>
                <w:color w:val="000000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BBA8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b/>
                <w:bCs/>
                <w:color w:val="000000"/>
              </w:rPr>
              <w:t>Questions</w:t>
            </w:r>
          </w:p>
        </w:tc>
      </w:tr>
      <w:tr w:rsidR="00FE05C2" w:rsidRPr="00FE05C2" w14:paraId="13F45EC7" w14:textId="77777777" w:rsidTr="00FE05C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4A561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95C0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at is JEE ?</w:t>
            </w:r>
          </w:p>
          <w:p w14:paraId="733C073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0EE2CFC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va Enterprise Edition</w:t>
            </w:r>
          </w:p>
          <w:p w14:paraId="2C40B58F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karta Enterprise Edition</w:t>
            </w:r>
          </w:p>
          <w:p w14:paraId="49820C03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upiter Environment Edition</w:t>
            </w:r>
          </w:p>
          <w:p w14:paraId="1D13997F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va Environment Edition</w:t>
            </w:r>
          </w:p>
        </w:tc>
      </w:tr>
      <w:tr w:rsidR="00FE05C2" w:rsidRPr="00FE05C2" w14:paraId="004AEE7C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4B044" w14:textId="7ED4656A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b</w:t>
            </w:r>
          </w:p>
        </w:tc>
      </w:tr>
      <w:tr w:rsidR="00FE05C2" w:rsidRPr="00FE05C2" w14:paraId="4FB045FB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BACF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84A9E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at are the Not true about Git Hubs</w:t>
            </w:r>
          </w:p>
          <w:p w14:paraId="5CF3560E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Version Control and keep track changes of file</w:t>
            </w:r>
          </w:p>
          <w:p w14:paraId="7E393BF0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GitHub is a website to hosts repositories and source file online</w:t>
            </w:r>
          </w:p>
          <w:p w14:paraId="74BD52C1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s a networking hub to control the network bandwidth and network speed</w:t>
            </w:r>
          </w:p>
          <w:p w14:paraId="1E1CBDF6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You can make use of </w:t>
            </w:r>
            <w:proofErr w:type="spellStart"/>
            <w:r w:rsidRPr="00FE05C2">
              <w:rPr>
                <w:rFonts w:ascii="Arial" w:eastAsia="Times New Roman" w:hAnsi="Arial" w:cs="Arial"/>
                <w:color w:val="000000"/>
              </w:rPr>
              <w:t>github</w:t>
            </w:r>
            <w:proofErr w:type="spellEnd"/>
            <w:r w:rsidRPr="00FE05C2">
              <w:rPr>
                <w:rFonts w:ascii="Arial" w:eastAsia="Times New Roman" w:hAnsi="Arial" w:cs="Arial"/>
                <w:color w:val="000000"/>
              </w:rPr>
              <w:t xml:space="preserve"> as your IT knowledge profile </w:t>
            </w:r>
          </w:p>
        </w:tc>
      </w:tr>
      <w:tr w:rsidR="00FE05C2" w:rsidRPr="00FE05C2" w14:paraId="2A9D71C2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799031" w14:textId="1C1377EA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</w:tc>
      </w:tr>
      <w:tr w:rsidR="00FE05C2" w:rsidRPr="00FE05C2" w14:paraId="67830F87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21DDA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1B9D2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are the below Not covered under Spring</w:t>
            </w:r>
          </w:p>
          <w:p w14:paraId="078278E5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Dependencies Injection</w:t>
            </w:r>
          </w:p>
          <w:p w14:paraId="3364A73C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OP (Aspect Oriented Programming)</w:t>
            </w:r>
          </w:p>
          <w:p w14:paraId="37706B8F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va EE </w:t>
            </w:r>
          </w:p>
          <w:p w14:paraId="6EDB20B7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Spring Boot</w:t>
            </w:r>
          </w:p>
        </w:tc>
      </w:tr>
      <w:tr w:rsidR="00FE05C2" w:rsidRPr="00FE05C2" w14:paraId="1C1E4CFF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1FA5F" w14:textId="2A80C408" w:rsidR="00B91A8B" w:rsidRPr="00ED11A1" w:rsidRDefault="00FE05C2" w:rsidP="00FE05C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  <w:p w14:paraId="29F7A269" w14:textId="69B92CA1" w:rsidR="00B91A8B" w:rsidRPr="00FE05C2" w:rsidRDefault="00B91A8B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7A56A0B4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C849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85AC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at is Dependency Injection?</w:t>
            </w:r>
          </w:p>
          <w:p w14:paraId="42BFFCD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5A533E1C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a design pattern which implements Inversion of Control for software applications.</w:t>
            </w:r>
          </w:p>
          <w:p w14:paraId="4682A3FE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one of the spring module.</w:t>
            </w:r>
          </w:p>
          <w:p w14:paraId="1CDA2FBA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a technique to get dependencies of any project.</w:t>
            </w:r>
          </w:p>
          <w:p w14:paraId="7965ADFC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used to promote tight coupling in code.</w:t>
            </w:r>
          </w:p>
          <w:p w14:paraId="4CD09E52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48ECF1F0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00F53" w14:textId="011EFF35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  <w:p w14:paraId="4838DFC2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57DE725C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A6392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9ABAA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are the below is Not HTTP method of restful services</w:t>
            </w:r>
          </w:p>
          <w:p w14:paraId="5CF72747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Put</w:t>
            </w:r>
          </w:p>
          <w:p w14:paraId="10AAB8BF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Post</w:t>
            </w:r>
          </w:p>
          <w:p w14:paraId="007E24B9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Backup</w:t>
            </w:r>
          </w:p>
          <w:p w14:paraId="02537C91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Delete</w:t>
            </w:r>
          </w:p>
        </w:tc>
      </w:tr>
      <w:tr w:rsidR="00FE05C2" w:rsidRPr="00FE05C2" w14:paraId="23DFF722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D614CB" w14:textId="1D314EED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  <w:p w14:paraId="2EE8610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682A0309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188ACC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19DD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of the following components of HTTP response indicates server status for the requested resource?</w:t>
            </w:r>
          </w:p>
          <w:p w14:paraId="0760D989" w14:textId="41D55D02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86187D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Status/Response Code</w:t>
            </w:r>
          </w:p>
          <w:p w14:paraId="18664456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HTTP Version</w:t>
            </w:r>
          </w:p>
          <w:p w14:paraId="26585150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Response Header</w:t>
            </w:r>
          </w:p>
          <w:p w14:paraId="25343B23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Response Body</w:t>
            </w:r>
          </w:p>
          <w:p w14:paraId="5FCD75B8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67E1E1CE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5F64" w14:textId="07AD9632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a</w:t>
            </w:r>
          </w:p>
          <w:p w14:paraId="182F411E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3C7100B9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A087B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7</w:t>
            </w:r>
          </w:p>
          <w:p w14:paraId="2C84005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E5A5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of the following HTTP methods should be used to fetch resources using RESTful web service?</w:t>
            </w:r>
          </w:p>
          <w:p w14:paraId="44AD30D9" w14:textId="09A609DF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37BBDD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GET</w:t>
            </w:r>
          </w:p>
          <w:p w14:paraId="4C2EEE9E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DELETE</w:t>
            </w:r>
          </w:p>
          <w:p w14:paraId="3F84FB5D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PUT</w:t>
            </w:r>
          </w:p>
          <w:p w14:paraId="6BAC0210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OPTIONS</w:t>
            </w:r>
          </w:p>
          <w:p w14:paraId="40D81381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28F6E355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ECA9D1" w14:textId="2967AEB4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 : </w:t>
            </w:r>
            <w:r w:rsidR="00B91A8B">
              <w:rPr>
                <w:rFonts w:ascii="Arial" w:eastAsia="Times New Roman" w:hAnsi="Arial" w:cs="Arial"/>
                <w:color w:val="000000"/>
              </w:rPr>
              <w:t>a</w:t>
            </w:r>
          </w:p>
          <w:p w14:paraId="153B8F58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440C1C1C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C0ED8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23B9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Which of the following elements maps </w:t>
            </w:r>
            <w:proofErr w:type="spellStart"/>
            <w:r w:rsidRPr="00FE05C2">
              <w:rPr>
                <w:rFonts w:ascii="Arial" w:eastAsia="Times New Roman" w:hAnsi="Arial" w:cs="Arial"/>
                <w:color w:val="000000"/>
              </w:rPr>
              <w:t>java.util.List</w:t>
            </w:r>
            <w:proofErr w:type="spellEnd"/>
            <w:r w:rsidRPr="00FE05C2">
              <w:rPr>
                <w:rFonts w:ascii="Arial" w:eastAsia="Times New Roman" w:hAnsi="Arial" w:cs="Arial"/>
                <w:color w:val="000000"/>
              </w:rPr>
              <w:t xml:space="preserve"> property in hibernate?</w:t>
            </w:r>
          </w:p>
          <w:p w14:paraId="49C45EB4" w14:textId="315DDF45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71F33D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set&gt;</w:t>
            </w:r>
          </w:p>
          <w:p w14:paraId="678D2873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list&gt;</w:t>
            </w:r>
          </w:p>
          <w:p w14:paraId="2D55B3F2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bag&gt;</w:t>
            </w:r>
          </w:p>
          <w:p w14:paraId="4BE52188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map&gt;</w:t>
            </w:r>
          </w:p>
          <w:p w14:paraId="30443759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7AD92873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9F42A7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CCCA66" w14:textId="70913F96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Answer </w:t>
            </w:r>
            <w:proofErr w:type="spellStart"/>
            <w:r w:rsidRPr="00FE05C2">
              <w:rPr>
                <w:rFonts w:ascii="Arial" w:eastAsia="Times New Roman" w:hAnsi="Arial" w:cs="Arial"/>
                <w:color w:val="000000"/>
              </w:rPr>
              <w:t>java.util.ArrayList</w:t>
            </w:r>
            <w:proofErr w:type="spellEnd"/>
            <w:r w:rsidRPr="00FE05C2">
              <w:rPr>
                <w:rFonts w:ascii="Arial" w:eastAsia="Times New Roman" w:hAnsi="Arial" w:cs="Arial"/>
                <w:color w:val="000000"/>
              </w:rPr>
              <w:t>.</w:t>
            </w:r>
            <w:r w:rsidR="00ED11A1">
              <w:rPr>
                <w:rFonts w:ascii="Arial" w:eastAsia="Times New Roman" w:hAnsi="Arial" w:cs="Arial"/>
                <w:color w:val="000000"/>
              </w:rPr>
              <w:t>&lt;list&gt;</w:t>
            </w:r>
          </w:p>
          <w:p w14:paraId="3A7D7AB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59A352A3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B48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lastRenderedPageBreak/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82093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at is Not true about Microservices below</w:t>
            </w:r>
          </w:p>
          <w:p w14:paraId="62F6666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1C3E77F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s a design pattern</w:t>
            </w:r>
          </w:p>
          <w:p w14:paraId="7394B7B1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can be installed</w:t>
            </w:r>
          </w:p>
          <w:p w14:paraId="2B580939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promote scalability</w:t>
            </w:r>
          </w:p>
          <w:p w14:paraId="6B66965D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promote ease of performance tuning</w:t>
            </w:r>
          </w:p>
        </w:tc>
      </w:tr>
      <w:tr w:rsidR="00FE05C2" w:rsidRPr="00FE05C2" w14:paraId="196773F9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623EF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BD772B" w14:textId="28BDF81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</w:t>
            </w:r>
            <w:r w:rsidR="00B91A8B">
              <w:rPr>
                <w:rFonts w:ascii="Arial" w:eastAsia="Times New Roman" w:hAnsi="Arial" w:cs="Arial"/>
                <w:color w:val="000000"/>
              </w:rPr>
              <w:t>: b</w:t>
            </w:r>
          </w:p>
          <w:p w14:paraId="7091834F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4ECC4064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D8DE1E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CDE36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PI is stands for Application Programming Interface</w:t>
            </w:r>
          </w:p>
          <w:p w14:paraId="1799398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C411E2D" w14:textId="77777777" w:rsidR="00FE05C2" w:rsidRPr="00FE05C2" w:rsidRDefault="00FE05C2" w:rsidP="00FE05C2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True</w:t>
            </w:r>
          </w:p>
          <w:p w14:paraId="192F8349" w14:textId="77777777" w:rsidR="00FE05C2" w:rsidRPr="00FE05C2" w:rsidRDefault="00FE05C2" w:rsidP="00FE05C2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False </w:t>
            </w:r>
          </w:p>
        </w:tc>
      </w:tr>
      <w:tr w:rsidR="00FE05C2" w:rsidRPr="00FE05C2" w14:paraId="7ECBEA37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CF1100" w14:textId="449AF608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</w:t>
            </w:r>
            <w:r w:rsidR="00B91A8B">
              <w:rPr>
                <w:rFonts w:ascii="Arial" w:eastAsia="Times New Roman" w:hAnsi="Arial" w:cs="Arial"/>
                <w:color w:val="000000"/>
              </w:rPr>
              <w:t>: a</w:t>
            </w:r>
          </w:p>
        </w:tc>
      </w:tr>
    </w:tbl>
    <w:p w14:paraId="6FE5292D" w14:textId="241A4A62" w:rsidR="0075183B" w:rsidRDefault="0075183B"/>
    <w:p w14:paraId="1FA4685F" w14:textId="0144C507" w:rsidR="00321653" w:rsidRDefault="00321653"/>
    <w:p w14:paraId="46476014" w14:textId="3B3DC47F" w:rsidR="00321653" w:rsidRDefault="00321653"/>
    <w:p w14:paraId="4BA80A49" w14:textId="089F7DAC" w:rsidR="00321653" w:rsidRDefault="00321653"/>
    <w:p w14:paraId="69A4D938" w14:textId="742E19D9" w:rsidR="00321653" w:rsidRDefault="00321653"/>
    <w:p w14:paraId="27A2983D" w14:textId="23B7201F" w:rsidR="00321653" w:rsidRDefault="00321653"/>
    <w:p w14:paraId="4358156F" w14:textId="253B2ACD" w:rsidR="00321653" w:rsidRDefault="00321653"/>
    <w:p w14:paraId="69E5CE64" w14:textId="302BBCF4" w:rsidR="00321653" w:rsidRDefault="00321653"/>
    <w:p w14:paraId="18FCA254" w14:textId="2EEC2125" w:rsidR="00321653" w:rsidRDefault="00321653"/>
    <w:p w14:paraId="33C05DDC" w14:textId="75DD9D75" w:rsidR="00321653" w:rsidRDefault="00321653"/>
    <w:p w14:paraId="51EE77DB" w14:textId="4478EB31" w:rsidR="00321653" w:rsidRDefault="00321653"/>
    <w:p w14:paraId="6DE3A072" w14:textId="508F39F6" w:rsidR="00321653" w:rsidRDefault="00321653"/>
    <w:p w14:paraId="21AF78A5" w14:textId="63B42975" w:rsidR="00321653" w:rsidRDefault="00321653"/>
    <w:p w14:paraId="11A74D57" w14:textId="5A4EC24B" w:rsidR="00321653" w:rsidRDefault="00321653"/>
    <w:p w14:paraId="1A80A039" w14:textId="538F708A" w:rsidR="00321653" w:rsidRDefault="00321653"/>
    <w:p w14:paraId="40DD4310" w14:textId="036289FE" w:rsidR="00321653" w:rsidRDefault="00321653"/>
    <w:p w14:paraId="76548C31" w14:textId="2493397A" w:rsidR="00321653" w:rsidRDefault="00321653"/>
    <w:p w14:paraId="68BDE2C6" w14:textId="57B1B3D9" w:rsidR="00321653" w:rsidRDefault="00321653"/>
    <w:p w14:paraId="0FA08A61" w14:textId="77777777" w:rsidR="00321653" w:rsidRPr="00321653" w:rsidRDefault="00321653" w:rsidP="003216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653">
        <w:rPr>
          <w:rFonts w:ascii="Arial" w:eastAsia="Times New Roman" w:hAnsi="Arial" w:cs="Arial"/>
          <w:b/>
          <w:bCs/>
          <w:color w:val="000000"/>
        </w:rPr>
        <w:lastRenderedPageBreak/>
        <w:t>Section B : Multiple Choices ( 20% )</w:t>
      </w:r>
    </w:p>
    <w:p w14:paraId="1CE95F8A" w14:textId="77777777" w:rsidR="00321653" w:rsidRPr="00321653" w:rsidRDefault="00321653" w:rsidP="0032165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"/>
        <w:gridCol w:w="4970"/>
      </w:tblGrid>
      <w:tr w:rsidR="00321653" w:rsidRPr="00321653" w14:paraId="01D77F69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0302BB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C925B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Provide 3 benefits of using GitHub?</w:t>
            </w:r>
          </w:p>
        </w:tc>
      </w:tr>
      <w:tr w:rsidR="00321653" w:rsidRPr="00321653" w14:paraId="6E8950D1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3F842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Answer </w:t>
            </w:r>
          </w:p>
          <w:p w14:paraId="76BDE865" w14:textId="77777777" w:rsidR="00321653" w:rsidRPr="00321653" w:rsidRDefault="00321653" w:rsidP="0032165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321653" w:rsidRPr="00321653" w14:paraId="23AA7D46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EE51F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CA79AB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Provide 5 benefits of using Microservices?</w:t>
            </w:r>
          </w:p>
        </w:tc>
      </w:tr>
      <w:tr w:rsidR="00321653" w:rsidRPr="00321653" w14:paraId="21E36D23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94AC5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Answer </w:t>
            </w:r>
          </w:p>
          <w:p w14:paraId="08A44B25" w14:textId="77777777" w:rsidR="00321653" w:rsidRPr="00321653" w:rsidRDefault="00321653" w:rsidP="0032165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321653" w:rsidRPr="00321653" w14:paraId="23E91BC6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E8F0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2141E0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Provide 3 disadvantages of using Microservices?</w:t>
            </w:r>
          </w:p>
        </w:tc>
      </w:tr>
      <w:tr w:rsidR="00321653" w:rsidRPr="00321653" w14:paraId="4E482199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B35E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Answer </w:t>
            </w:r>
          </w:p>
          <w:p w14:paraId="34AF9086" w14:textId="77777777" w:rsidR="00321653" w:rsidRPr="00321653" w:rsidRDefault="00321653" w:rsidP="0032165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</w:tbl>
    <w:p w14:paraId="403DB7E9" w14:textId="77777777" w:rsidR="00321653" w:rsidRPr="00321653" w:rsidRDefault="00321653" w:rsidP="003216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C52A82" w14:textId="77777777" w:rsidR="00321653" w:rsidRPr="00321653" w:rsidRDefault="00321653" w:rsidP="003216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653">
        <w:rPr>
          <w:rFonts w:ascii="Arial" w:eastAsia="Times New Roman" w:hAnsi="Arial" w:cs="Arial"/>
          <w:b/>
          <w:bCs/>
          <w:color w:val="000000"/>
        </w:rPr>
        <w:t>Section C : Writing Code (60 %)</w:t>
      </w:r>
    </w:p>
    <w:p w14:paraId="18FC6DEF" w14:textId="77777777" w:rsidR="00321653" w:rsidRPr="00321653" w:rsidRDefault="00321653" w:rsidP="0032165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"/>
        <w:gridCol w:w="8956"/>
      </w:tblGrid>
      <w:tr w:rsidR="00321653" w:rsidRPr="00321653" w14:paraId="7AE49280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21FD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A03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ommit Your Projects to your own repository as profile</w:t>
            </w:r>
          </w:p>
          <w:p w14:paraId="657C779D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3059D1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This exercise needs completion of the Manual B and Manual D setup as URL below</w:t>
            </w:r>
          </w:p>
          <w:p w14:paraId="3967AFF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" w:history="1">
              <w:r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s://github.com/pcyuen98/covidAPI</w:t>
              </w:r>
            </w:hyperlink>
          </w:p>
          <w:p w14:paraId="59D6EE2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7B09F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It should contains of 2 projects as below on your own repository</w:t>
            </w:r>
          </w:p>
          <w:p w14:paraId="7C39FA41" w14:textId="77777777" w:rsidR="00321653" w:rsidRPr="00321653" w:rsidRDefault="00321653" w:rsidP="00321653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ovid-model</w:t>
            </w:r>
          </w:p>
          <w:p w14:paraId="5742924A" w14:textId="77777777" w:rsidR="00321653" w:rsidRPr="00321653" w:rsidRDefault="00321653" w:rsidP="00321653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ovid-web</w:t>
            </w:r>
          </w:p>
          <w:p w14:paraId="2FF2F255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6476B5E" w14:textId="02244471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1FD02823" wp14:editId="2A4708AB">
                  <wp:extent cx="5120640" cy="187452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0640" cy="1874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EEA95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21653" w:rsidRPr="00321653" w14:paraId="1A984A34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D5356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6EA8D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Troubleshooting using Lombok Logger</w:t>
            </w:r>
          </w:p>
          <w:p w14:paraId="1B4FA2E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289815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 xml:space="preserve">Hit the </w:t>
            </w:r>
            <w:hyperlink r:id="rId7" w:history="1">
              <w:r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://localhost:8081/covid/logging?aNumberOnly=testing</w:t>
              </w:r>
            </w:hyperlink>
            <w:r w:rsidRPr="00321653">
              <w:rPr>
                <w:rFonts w:ascii="Arial" w:eastAsia="Times New Roman" w:hAnsi="Arial" w:cs="Arial"/>
                <w:color w:val="000000"/>
              </w:rPr>
              <w:t xml:space="preserve"> on browser then should throw some error on log file. Locate the log file and paste the top 5 lines of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stacktrace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. Stack Trace should contain time and date of the exercise week. </w:t>
            </w:r>
          </w:p>
          <w:p w14:paraId="055F519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4CAFB2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Example:</w:t>
            </w:r>
          </w:p>
          <w:p w14:paraId="6A110DE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2021-03-08 19:28:51.040 ERROR 7580 --- [nio-8081-exec-2]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o.a.c.c.C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.[.[.[.[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dispatcherServle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]      :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Servlet.service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() for servlet [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dispatcherServle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] in context with path [] threw exception [Request processing failed; nested exception is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java.lang.NumberFormatException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: For input string: "testing"] with root cause</w:t>
            </w:r>
          </w:p>
          <w:p w14:paraId="2B5067B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A77B7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java.lang.NumberFormatException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: For input string: "testing"</w:t>
            </w:r>
          </w:p>
          <w:p w14:paraId="2237A57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>at java.lang.NumberFormatException.forInputString(NumberFormatException.java:68) ~[?:?]</w:t>
            </w:r>
          </w:p>
          <w:p w14:paraId="4BD2E8D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java.lang.Integer.parseIn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(Integer.java:652) ~[?:?]</w:t>
            </w:r>
          </w:p>
          <w:p w14:paraId="753C806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java.lang.Integer.parseIn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(Integer.java:770) ~[?:?]</w:t>
            </w:r>
          </w:p>
          <w:p w14:paraId="2D172E5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>at com.app.controller.MyCovidController.getLogging(MyCovidController.java:72) ~[classes/:?]</w:t>
            </w:r>
          </w:p>
          <w:p w14:paraId="6D596C2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321653" w:rsidRPr="00321653" w14:paraId="5EC60CD3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635B9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>Answer:</w:t>
            </w:r>
          </w:p>
          <w:p w14:paraId="01BCD01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54EBC0" w14:textId="5AF8D604" w:rsidR="00321653" w:rsidRPr="00321653" w:rsidRDefault="00321653" w:rsidP="00321653">
            <w:pPr>
              <w:pBdr>
                <w:bottom w:val="single" w:sz="6" w:space="1" w:color="auto"/>
              </w:pBd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Paste your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stacktrace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 here. </w:t>
            </w:r>
          </w:p>
          <w:p w14:paraId="3AF2215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A7288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21-03-16 14:30:53.180  INFO 29516 --- [http-nio-8081-exec-3]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c.a.c.CovidController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: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getLogging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) started,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requestParamvalue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=testing</w:t>
            </w:r>
          </w:p>
          <w:p w14:paraId="55CAA8B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21-03-16 14:30:53.193 ERROR 29516 --- [http-nio-8081-exec-3]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o.a.c.c.C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[.[.[.[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dispatcherServle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]      :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Servlet.service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() for servlet [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dispatcherServle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] in context with path [] threw exception [Request processing failed; nested exception is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.NumberFormatException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: For input string: "testing"] with root cause</w:t>
            </w:r>
          </w:p>
          <w:p w14:paraId="5AB78757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CFEF0B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.NumberFormatException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: For input string: "testing"</w:t>
            </w:r>
          </w:p>
          <w:p w14:paraId="3D125C0D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at java.lang.NumberFormatException.forInputString(NumberFormatException.java:68) ~[?:?]</w:t>
            </w:r>
          </w:p>
          <w:p w14:paraId="04623D8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.Integer.parseIn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(Integer.java:652) ~[?:?]</w:t>
            </w:r>
          </w:p>
          <w:p w14:paraId="47DE757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.Integer.parseIn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(Integer.java:770) ~[?:?]</w:t>
            </w:r>
          </w:p>
          <w:p w14:paraId="3C4C92B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at com.app.controller.CovidController.getLogging(CovidController.java:126) ~[classes/:?]</w:t>
            </w:r>
          </w:p>
          <w:p w14:paraId="58CD8076" w14:textId="60A583CB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>at jdk.internal.reflect.NativeMethodAccessorImpl.invoke0(Native Method) ~[?:?]</w:t>
            </w:r>
          </w:p>
        </w:tc>
      </w:tr>
      <w:tr w:rsidR="00321653" w:rsidRPr="00321653" w14:paraId="34BCFD1A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6F24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AC3F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Your First Practical Spring MVC. Objective is to test the HTTP get and get a hello API response</w:t>
            </w:r>
          </w:p>
          <w:p w14:paraId="456D0A4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3082C4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Refer to the TODO: Practical 1 on </w:t>
            </w:r>
          </w:p>
          <w:p w14:paraId="7715506C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history="1">
              <w:r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s://github.com/pcyuen98/covidAPI/blob/main/covid-web/src/main/java/com/app/controller/CovidController.java</w:t>
              </w:r>
            </w:hyperlink>
          </w:p>
          <w:p w14:paraId="07BB3A6C" w14:textId="77777777" w:rsidR="00321653" w:rsidRPr="00321653" w:rsidRDefault="00321653" w:rsidP="0032165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21653" w:rsidRPr="00321653" w14:paraId="5CBCDF51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6AD4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736187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reating your add and delete Service</w:t>
            </w:r>
          </w:p>
          <w:p w14:paraId="287149D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2B8A9D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>Refer to the TODO: Practical 4 on </w:t>
            </w:r>
          </w:p>
          <w:p w14:paraId="2A716F05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 w:history="1">
              <w:r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s://github.com/pcyuen98/covidAPI/blob/main/covid-web/src/main/java/com/app/controller/CovidController.java</w:t>
              </w:r>
            </w:hyperlink>
          </w:p>
        </w:tc>
      </w:tr>
      <w:tr w:rsidR="00321653" w:rsidRPr="00321653" w14:paraId="454B35D3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11B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>5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44C43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Practical 5 - Loosely-Couple Microservices</w:t>
            </w:r>
          </w:p>
          <w:p w14:paraId="622956C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F35C2C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The mining service under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MyCovidController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 is not optimized and tight coupling to the service. Imagine that you would have 20-30 mining services and each time a HTTP get operation will invoke these services. </w:t>
            </w:r>
          </w:p>
          <w:p w14:paraId="2123E731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69092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The HTTP get - “/covid/mining/my” and relevant classes need to move to a new project and new service</w:t>
            </w:r>
          </w:p>
          <w:p w14:paraId="4D9132E0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599237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On the covid-web project, you may need to split the service into 2 so it will be cleaner. </w:t>
            </w:r>
          </w:p>
        </w:tc>
      </w:tr>
    </w:tbl>
    <w:p w14:paraId="574D7794" w14:textId="77777777" w:rsidR="00321653" w:rsidRDefault="00321653"/>
    <w:sectPr w:rsidR="00321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F2C4D"/>
    <w:multiLevelType w:val="multilevel"/>
    <w:tmpl w:val="5E08D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2D31A7"/>
    <w:multiLevelType w:val="multilevel"/>
    <w:tmpl w:val="252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843C8B"/>
    <w:multiLevelType w:val="multilevel"/>
    <w:tmpl w:val="BC0A6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CD2C05"/>
    <w:multiLevelType w:val="multilevel"/>
    <w:tmpl w:val="E5B6F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860B7D"/>
    <w:multiLevelType w:val="multilevel"/>
    <w:tmpl w:val="D0A4E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390871"/>
    <w:multiLevelType w:val="multilevel"/>
    <w:tmpl w:val="18666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1C5BBA"/>
    <w:multiLevelType w:val="multilevel"/>
    <w:tmpl w:val="7BDE6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4D064F"/>
    <w:multiLevelType w:val="multilevel"/>
    <w:tmpl w:val="71D0D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BE6220"/>
    <w:multiLevelType w:val="multilevel"/>
    <w:tmpl w:val="5B265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8B1B5D"/>
    <w:multiLevelType w:val="multilevel"/>
    <w:tmpl w:val="105E5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D3440A9"/>
    <w:multiLevelType w:val="multilevel"/>
    <w:tmpl w:val="C7BE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lvl w:ilvl="0">
        <w:numFmt w:val="lowerLetter"/>
        <w:lvlText w:val="%1."/>
        <w:lvlJc w:val="left"/>
      </w:lvl>
    </w:lvlOverride>
  </w:num>
  <w:num w:numId="2">
    <w:abstractNumId w:val="1"/>
    <w:lvlOverride w:ilvl="0">
      <w:lvl w:ilvl="0">
        <w:numFmt w:val="lowerLetter"/>
        <w:lvlText w:val="%1."/>
        <w:lvlJc w:val="left"/>
      </w:lvl>
    </w:lvlOverride>
  </w:num>
  <w:num w:numId="3">
    <w:abstractNumId w:val="10"/>
    <w:lvlOverride w:ilvl="0">
      <w:lvl w:ilvl="0">
        <w:numFmt w:val="lowerLetter"/>
        <w:lvlText w:val="%1."/>
        <w:lvlJc w:val="left"/>
      </w:lvl>
    </w:lvlOverride>
  </w:num>
  <w:num w:numId="4">
    <w:abstractNumId w:val="0"/>
    <w:lvlOverride w:ilvl="0">
      <w:lvl w:ilvl="0">
        <w:numFmt w:val="lowerLetter"/>
        <w:lvlText w:val="%1."/>
        <w:lvlJc w:val="left"/>
      </w:lvl>
    </w:lvlOverride>
  </w:num>
  <w:num w:numId="5">
    <w:abstractNumId w:val="2"/>
    <w:lvlOverride w:ilvl="0">
      <w:lvl w:ilvl="0">
        <w:numFmt w:val="lowerLetter"/>
        <w:lvlText w:val="%1."/>
        <w:lvlJc w:val="left"/>
      </w:lvl>
    </w:lvlOverride>
  </w:num>
  <w:num w:numId="6">
    <w:abstractNumId w:val="3"/>
    <w:lvlOverride w:ilvl="0">
      <w:lvl w:ilvl="0">
        <w:numFmt w:val="lowerLetter"/>
        <w:lvlText w:val="%1."/>
        <w:lvlJc w:val="left"/>
      </w:lvl>
    </w:lvlOverride>
  </w:num>
  <w:num w:numId="7">
    <w:abstractNumId w:val="6"/>
    <w:lvlOverride w:ilvl="0">
      <w:lvl w:ilvl="0">
        <w:numFmt w:val="lowerLetter"/>
        <w:lvlText w:val="%1."/>
        <w:lvlJc w:val="left"/>
      </w:lvl>
    </w:lvlOverride>
  </w:num>
  <w:num w:numId="8">
    <w:abstractNumId w:val="9"/>
    <w:lvlOverride w:ilvl="0">
      <w:lvl w:ilvl="0">
        <w:numFmt w:val="lowerLetter"/>
        <w:lvlText w:val="%1."/>
        <w:lvlJc w:val="left"/>
      </w:lvl>
    </w:lvlOverride>
  </w:num>
  <w:num w:numId="9">
    <w:abstractNumId w:val="8"/>
    <w:lvlOverride w:ilvl="0">
      <w:lvl w:ilvl="0">
        <w:numFmt w:val="lowerLetter"/>
        <w:lvlText w:val="%1."/>
        <w:lvlJc w:val="left"/>
      </w:lvl>
    </w:lvlOverride>
  </w:num>
  <w:num w:numId="10">
    <w:abstractNumId w:val="5"/>
    <w:lvlOverride w:ilvl="0">
      <w:lvl w:ilvl="0">
        <w:numFmt w:val="lowerLetter"/>
        <w:lvlText w:val="%1."/>
        <w:lvlJc w:val="left"/>
      </w:lvl>
    </w:lvlOverride>
  </w:num>
  <w:num w:numId="11">
    <w:abstractNumId w:val="7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TQ0NTY0NLc0NjdW0lEKTi0uzszPAykwrAUAeiiXzSwAAAA="/>
  </w:docVars>
  <w:rsids>
    <w:rsidRoot w:val="00FE05C2"/>
    <w:rsid w:val="00321653"/>
    <w:rsid w:val="005F2BA5"/>
    <w:rsid w:val="0075183B"/>
    <w:rsid w:val="00B50EE0"/>
    <w:rsid w:val="00B91A8B"/>
    <w:rsid w:val="00ED11A1"/>
    <w:rsid w:val="00FE0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1B9E4"/>
  <w15:chartTrackingRefBased/>
  <w15:docId w15:val="{3863787E-17F9-4713-92F8-FDD553FC3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05C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05C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E05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21653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3216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8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cyuen98/covidAPI/blob/main/covid-web/src/main/java/com/app/controller/CovidController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8081/covid/logging?aNumberOnly=test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pcyuen98/covidAPI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cyuen98/covidAPI/blob/main/covid-web/src/main/java/com/app/controller/CovidController.ja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842</Words>
  <Characters>4805</Characters>
  <Application>Microsoft Office Word</Application>
  <DocSecurity>0</DocSecurity>
  <Lines>40</Lines>
  <Paragraphs>11</Paragraphs>
  <ScaleCrop>false</ScaleCrop>
  <Company/>
  <LinksUpToDate>false</LinksUpToDate>
  <CharactersWithSpaces>5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h ahmad zairee</dc:creator>
  <cp:keywords/>
  <dc:description/>
  <cp:lastModifiedBy>nadiah ahmad zairee</cp:lastModifiedBy>
  <cp:revision>3</cp:revision>
  <dcterms:created xsi:type="dcterms:W3CDTF">2021-03-16T06:35:00Z</dcterms:created>
  <dcterms:modified xsi:type="dcterms:W3CDTF">2021-03-16T06:43:00Z</dcterms:modified>
</cp:coreProperties>
</file>